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D57298" w14:textId="585B6C13" w:rsidR="00C80F6C" w:rsidRPr="00C80F6C" w:rsidRDefault="0099548C" w:rsidP="006430E8">
      <w:pPr>
        <w:pStyle w:val="Heading2"/>
      </w:pPr>
      <w:r>
        <w:t xml:space="preserve">Department of Pediatrics </w:t>
      </w:r>
      <w:r w:rsidR="006430E8">
        <w:t xml:space="preserve">Internal Funding Annual </w:t>
      </w:r>
      <w:r w:rsidR="0003201E">
        <w:t>Report</w:t>
      </w:r>
      <w:r w:rsidR="006430E8">
        <w:t xml:space="preserve"> Template</w:t>
      </w:r>
    </w:p>
    <w:p w14:paraId="1FB4CFA1" w14:textId="2DF6D8E9" w:rsidR="00C64ABA" w:rsidRPr="00C64ABA" w:rsidRDefault="00630DFA" w:rsidP="00C64ABA">
      <w:pPr>
        <w:spacing w:line="240" w:lineRule="auto"/>
        <w:rPr>
          <w:sz w:val="24"/>
          <w:lang w:val="en-CA"/>
        </w:rPr>
      </w:pPr>
      <w:r>
        <w:rPr>
          <w:sz w:val="24"/>
        </w:rPr>
        <w:t>A</w:t>
      </w:r>
      <w:r w:rsidR="00C64ABA">
        <w:rPr>
          <w:sz w:val="24"/>
        </w:rPr>
        <w:t>n</w:t>
      </w:r>
      <w:r>
        <w:rPr>
          <w:sz w:val="24"/>
        </w:rPr>
        <w:t xml:space="preserve"> </w:t>
      </w:r>
      <w:r w:rsidR="00F6626E">
        <w:rPr>
          <w:sz w:val="24"/>
        </w:rPr>
        <w:t xml:space="preserve">annual </w:t>
      </w:r>
      <w:r>
        <w:rPr>
          <w:sz w:val="24"/>
        </w:rPr>
        <w:t xml:space="preserve">report </w:t>
      </w:r>
      <w:proofErr w:type="gramStart"/>
      <w:r>
        <w:rPr>
          <w:sz w:val="24"/>
        </w:rPr>
        <w:t xml:space="preserve">is </w:t>
      </w:r>
      <w:r w:rsidR="006430E8">
        <w:rPr>
          <w:sz w:val="24"/>
        </w:rPr>
        <w:t>requested</w:t>
      </w:r>
      <w:proofErr w:type="gramEnd"/>
      <w:r w:rsidR="006430E8">
        <w:rPr>
          <w:sz w:val="24"/>
        </w:rPr>
        <w:t xml:space="preserve"> from faculty members who have received internal funds from the Department of Pediatrics. </w:t>
      </w:r>
      <w:r w:rsidR="00C64ABA" w:rsidRPr="00C64ABA">
        <w:rPr>
          <w:sz w:val="24"/>
          <w:lang w:val="en-CA"/>
        </w:rPr>
        <w:t xml:space="preserve">Funding </w:t>
      </w:r>
      <w:proofErr w:type="gramStart"/>
      <w:r w:rsidR="00C64ABA" w:rsidRPr="00C64ABA">
        <w:rPr>
          <w:sz w:val="24"/>
          <w:lang w:val="en-CA"/>
        </w:rPr>
        <w:t>is provided</w:t>
      </w:r>
      <w:proofErr w:type="gramEnd"/>
      <w:r w:rsidR="00C64ABA" w:rsidRPr="00C64ABA">
        <w:rPr>
          <w:sz w:val="24"/>
          <w:lang w:val="en-CA"/>
        </w:rPr>
        <w:t xml:space="preserve"> by the Department of Pediatrics </w:t>
      </w:r>
      <w:r w:rsidR="006430E8">
        <w:rPr>
          <w:sz w:val="24"/>
          <w:lang w:val="en-CA"/>
        </w:rPr>
        <w:t>Enhancements and Emerging Needs fund, supported by the Alberta Children’s Hospital</w:t>
      </w:r>
      <w:r w:rsidR="00C64ABA" w:rsidRPr="00C64ABA">
        <w:rPr>
          <w:sz w:val="24"/>
          <w:lang w:val="en-CA"/>
        </w:rPr>
        <w:t xml:space="preserve"> Foundation</w:t>
      </w:r>
      <w:r w:rsidR="00C64ABA">
        <w:rPr>
          <w:sz w:val="24"/>
          <w:lang w:val="en-CA"/>
        </w:rPr>
        <w:t xml:space="preserve"> (ACHF)</w:t>
      </w:r>
      <w:r w:rsidR="00C64ABA" w:rsidRPr="00C64ABA">
        <w:rPr>
          <w:sz w:val="24"/>
          <w:lang w:val="en-CA"/>
        </w:rPr>
        <w:t>.</w:t>
      </w:r>
      <w:r w:rsidR="00C64ABA">
        <w:rPr>
          <w:sz w:val="24"/>
          <w:lang w:val="en-CA"/>
        </w:rPr>
        <w:t xml:space="preserve"> The information submitted as part of the report </w:t>
      </w:r>
      <w:proofErr w:type="gramStart"/>
      <w:r w:rsidR="00C64ABA">
        <w:rPr>
          <w:sz w:val="24"/>
          <w:lang w:val="en-CA"/>
        </w:rPr>
        <w:t>may be shared</w:t>
      </w:r>
      <w:proofErr w:type="gramEnd"/>
      <w:r w:rsidR="00C64ABA">
        <w:rPr>
          <w:sz w:val="24"/>
          <w:lang w:val="en-CA"/>
        </w:rPr>
        <w:t xml:space="preserve"> with ACHF.  </w:t>
      </w:r>
    </w:p>
    <w:p w14:paraId="61A48745" w14:textId="56484C4C" w:rsidR="00630DFA" w:rsidRDefault="00630DFA" w:rsidP="009A006E">
      <w:pPr>
        <w:spacing w:line="240" w:lineRule="auto"/>
        <w:rPr>
          <w:sz w:val="24"/>
        </w:rPr>
      </w:pPr>
      <w:r>
        <w:rPr>
          <w:sz w:val="24"/>
        </w:rPr>
        <w:t xml:space="preserve">The report should be no more than </w:t>
      </w:r>
      <w:proofErr w:type="gramStart"/>
      <w:r w:rsidR="00C64ABA">
        <w:rPr>
          <w:sz w:val="24"/>
        </w:rPr>
        <w:t>4</w:t>
      </w:r>
      <w:proofErr w:type="gramEnd"/>
      <w:r>
        <w:rPr>
          <w:sz w:val="24"/>
        </w:rPr>
        <w:t xml:space="preserve"> pages. </w:t>
      </w:r>
      <w:r w:rsidR="00D160AC">
        <w:rPr>
          <w:sz w:val="24"/>
        </w:rPr>
        <w:t>However</w:t>
      </w:r>
      <w:r>
        <w:rPr>
          <w:sz w:val="24"/>
        </w:rPr>
        <w:t xml:space="preserve">, publications or </w:t>
      </w:r>
      <w:r w:rsidR="00C64ABA">
        <w:rPr>
          <w:sz w:val="24"/>
        </w:rPr>
        <w:t>other notable items</w:t>
      </w:r>
      <w:r>
        <w:rPr>
          <w:sz w:val="24"/>
        </w:rPr>
        <w:t xml:space="preserve"> that have resulted from the </w:t>
      </w:r>
      <w:r w:rsidR="006430E8">
        <w:rPr>
          <w:sz w:val="24"/>
        </w:rPr>
        <w:t>funding</w:t>
      </w:r>
      <w:r>
        <w:rPr>
          <w:sz w:val="24"/>
        </w:rPr>
        <w:t xml:space="preserve"> </w:t>
      </w:r>
      <w:proofErr w:type="gramStart"/>
      <w:r>
        <w:rPr>
          <w:sz w:val="24"/>
        </w:rPr>
        <w:t>may be attached</w:t>
      </w:r>
      <w:proofErr w:type="gramEnd"/>
      <w:r w:rsidRPr="00C64ABA">
        <w:rPr>
          <w:i/>
          <w:sz w:val="24"/>
        </w:rPr>
        <w:t>.</w:t>
      </w:r>
      <w:r w:rsidR="00C40F46" w:rsidRPr="00C64ABA">
        <w:rPr>
          <w:i/>
          <w:sz w:val="24"/>
        </w:rPr>
        <w:t xml:space="preserve"> </w:t>
      </w:r>
      <w:r w:rsidR="00C64ABA" w:rsidRPr="00C64ABA">
        <w:rPr>
          <w:i/>
          <w:sz w:val="24"/>
        </w:rPr>
        <w:t>Please report on information related to the</w:t>
      </w:r>
      <w:r w:rsidR="00522E44">
        <w:rPr>
          <w:i/>
          <w:sz w:val="24"/>
        </w:rPr>
        <w:t xml:space="preserve"> current funding </w:t>
      </w:r>
      <w:r w:rsidR="00C64ABA" w:rsidRPr="00C64ABA">
        <w:rPr>
          <w:i/>
          <w:sz w:val="24"/>
        </w:rPr>
        <w:t>cycle only</w:t>
      </w:r>
      <w:r w:rsidR="00522E44">
        <w:rPr>
          <w:i/>
          <w:sz w:val="24"/>
        </w:rPr>
        <w:t xml:space="preserve"> (April</w:t>
      </w:r>
      <w:r w:rsidR="001A5EDD">
        <w:rPr>
          <w:i/>
          <w:sz w:val="24"/>
        </w:rPr>
        <w:t>-March)</w:t>
      </w:r>
      <w:r w:rsidR="00C64ABA" w:rsidRPr="00C64ABA">
        <w:rPr>
          <w:i/>
          <w:sz w:val="24"/>
        </w:rPr>
        <w:t>.</w:t>
      </w:r>
      <w:r w:rsidR="00C64ABA">
        <w:rPr>
          <w:sz w:val="24"/>
        </w:rPr>
        <w:t xml:space="preserve"> </w:t>
      </w:r>
      <w:r>
        <w:rPr>
          <w:sz w:val="24"/>
        </w:rPr>
        <w:t xml:space="preserve">The report </w:t>
      </w:r>
      <w:r w:rsidR="002105B4">
        <w:rPr>
          <w:sz w:val="24"/>
        </w:rPr>
        <w:t>must</w:t>
      </w:r>
      <w:r>
        <w:rPr>
          <w:sz w:val="24"/>
        </w:rPr>
        <w:t xml:space="preserve"> include the following </w:t>
      </w:r>
      <w:r w:rsidR="00C64ABA">
        <w:rPr>
          <w:sz w:val="24"/>
        </w:rPr>
        <w:t>headings/sections</w:t>
      </w:r>
      <w:r>
        <w:rPr>
          <w:sz w:val="24"/>
        </w:rPr>
        <w:t>:</w:t>
      </w:r>
    </w:p>
    <w:p w14:paraId="7FE64438" w14:textId="77777777" w:rsidR="00630DFA" w:rsidRPr="00630DFA" w:rsidRDefault="00630DFA" w:rsidP="00C64ABA">
      <w:pPr>
        <w:spacing w:after="0" w:line="240" w:lineRule="auto"/>
        <w:rPr>
          <w:b/>
          <w:sz w:val="24"/>
        </w:rPr>
      </w:pPr>
      <w:bookmarkStart w:id="0" w:name="OLE_LINK1"/>
      <w:bookmarkStart w:id="1" w:name="OLE_LINK2"/>
      <w:r w:rsidRPr="00630DFA">
        <w:rPr>
          <w:b/>
          <w:sz w:val="24"/>
        </w:rPr>
        <w:t>Project Title:</w:t>
      </w:r>
    </w:p>
    <w:p w14:paraId="3FD41699" w14:textId="3AE5E543" w:rsidR="00630DFA" w:rsidRPr="00630DFA" w:rsidRDefault="00522E44" w:rsidP="00C64ABA">
      <w:pPr>
        <w:spacing w:after="0" w:line="240" w:lineRule="auto"/>
        <w:rPr>
          <w:b/>
          <w:sz w:val="24"/>
        </w:rPr>
      </w:pPr>
      <w:r>
        <w:rPr>
          <w:b/>
          <w:sz w:val="24"/>
        </w:rPr>
        <w:t>Project Lead</w:t>
      </w:r>
      <w:r w:rsidR="00630DFA" w:rsidRPr="00630DFA">
        <w:rPr>
          <w:b/>
          <w:sz w:val="24"/>
        </w:rPr>
        <w:t xml:space="preserve"> (</w:t>
      </w:r>
      <w:r w:rsidR="00630DFA">
        <w:rPr>
          <w:b/>
          <w:sz w:val="24"/>
        </w:rPr>
        <w:t>and</w:t>
      </w:r>
      <w:r w:rsidR="00630DFA" w:rsidRPr="00630DFA">
        <w:rPr>
          <w:b/>
          <w:sz w:val="24"/>
        </w:rPr>
        <w:t xml:space="preserve"> Co-</w:t>
      </w:r>
      <w:r>
        <w:rPr>
          <w:b/>
          <w:sz w:val="24"/>
        </w:rPr>
        <w:t>Leads</w:t>
      </w:r>
      <w:r w:rsidR="00630DFA" w:rsidRPr="00630DFA">
        <w:rPr>
          <w:b/>
          <w:sz w:val="24"/>
        </w:rPr>
        <w:t>):</w:t>
      </w:r>
    </w:p>
    <w:p w14:paraId="4673C7F8" w14:textId="37CB3692" w:rsidR="00630DFA" w:rsidRPr="00630DFA" w:rsidRDefault="00630DFA" w:rsidP="00C64ABA">
      <w:pPr>
        <w:spacing w:after="0" w:line="240" w:lineRule="auto"/>
        <w:rPr>
          <w:b/>
          <w:sz w:val="24"/>
        </w:rPr>
      </w:pPr>
      <w:r w:rsidRPr="00630DFA">
        <w:rPr>
          <w:b/>
          <w:sz w:val="24"/>
        </w:rPr>
        <w:t xml:space="preserve">Year of </w:t>
      </w:r>
      <w:r w:rsidR="006430E8">
        <w:rPr>
          <w:b/>
          <w:sz w:val="24"/>
        </w:rPr>
        <w:t>Funding</w:t>
      </w:r>
      <w:r w:rsidRPr="00630DFA">
        <w:rPr>
          <w:b/>
          <w:sz w:val="24"/>
        </w:rPr>
        <w:t>:</w:t>
      </w:r>
    </w:p>
    <w:p w14:paraId="62CB4D82" w14:textId="77777777" w:rsidR="00630DFA" w:rsidRDefault="00630DFA" w:rsidP="0003201E">
      <w:pPr>
        <w:spacing w:after="0" w:line="240" w:lineRule="auto"/>
        <w:rPr>
          <w:sz w:val="24"/>
        </w:rPr>
      </w:pPr>
      <w:r w:rsidRPr="00630DFA">
        <w:rPr>
          <w:b/>
          <w:sz w:val="24"/>
        </w:rPr>
        <w:t>Progress to Date:</w:t>
      </w:r>
      <w:r>
        <w:rPr>
          <w:sz w:val="24"/>
        </w:rPr>
        <w:t xml:space="preserve"> The first sentence must be one of the following statements:</w:t>
      </w:r>
    </w:p>
    <w:p w14:paraId="2C695AF4" w14:textId="77777777" w:rsidR="00630DFA" w:rsidRPr="00630DFA" w:rsidRDefault="00630DFA" w:rsidP="00BC5330">
      <w:pPr>
        <w:pStyle w:val="ListParagraph"/>
        <w:numPr>
          <w:ilvl w:val="0"/>
          <w:numId w:val="10"/>
        </w:numPr>
        <w:spacing w:after="0" w:line="240" w:lineRule="auto"/>
        <w:rPr>
          <w:sz w:val="24"/>
        </w:rPr>
      </w:pPr>
      <w:r w:rsidRPr="00630DFA">
        <w:rPr>
          <w:sz w:val="24"/>
        </w:rPr>
        <w:t>“This project was completed in 20XX.</w:t>
      </w:r>
      <w:r>
        <w:rPr>
          <w:sz w:val="24"/>
        </w:rPr>
        <w:t>”</w:t>
      </w:r>
    </w:p>
    <w:p w14:paraId="60D31D9A" w14:textId="77777777" w:rsidR="00630DFA" w:rsidRDefault="00630DFA" w:rsidP="00BC5330">
      <w:pPr>
        <w:pStyle w:val="ListParagraph"/>
        <w:numPr>
          <w:ilvl w:val="0"/>
          <w:numId w:val="10"/>
        </w:numPr>
        <w:spacing w:after="0" w:line="240" w:lineRule="auto"/>
        <w:rPr>
          <w:sz w:val="24"/>
        </w:rPr>
      </w:pPr>
      <w:r>
        <w:rPr>
          <w:sz w:val="24"/>
        </w:rPr>
        <w:t>“This project is in progress and will be completed by MONTH, 20XX.”</w:t>
      </w:r>
    </w:p>
    <w:p w14:paraId="1E238A6B" w14:textId="77777777" w:rsidR="00630DFA" w:rsidRDefault="00630DFA" w:rsidP="00BC5330">
      <w:pPr>
        <w:pStyle w:val="ListParagraph"/>
        <w:numPr>
          <w:ilvl w:val="0"/>
          <w:numId w:val="10"/>
        </w:numPr>
        <w:spacing w:after="0" w:line="240" w:lineRule="auto"/>
        <w:rPr>
          <w:sz w:val="24"/>
        </w:rPr>
      </w:pPr>
      <w:r>
        <w:rPr>
          <w:sz w:val="24"/>
        </w:rPr>
        <w:t>“This project has not been started.”</w:t>
      </w:r>
    </w:p>
    <w:p w14:paraId="254EBDE1" w14:textId="3C06FFBD" w:rsidR="00C64ABA" w:rsidRPr="0040362E" w:rsidRDefault="00C64ABA" w:rsidP="0003201E">
      <w:pPr>
        <w:spacing w:after="0" w:line="240" w:lineRule="auto"/>
        <w:rPr>
          <w:sz w:val="24"/>
        </w:rPr>
      </w:pPr>
      <w:r>
        <w:rPr>
          <w:sz w:val="24"/>
        </w:rPr>
        <w:t>P</w:t>
      </w:r>
      <w:r w:rsidR="00630DFA">
        <w:rPr>
          <w:sz w:val="24"/>
        </w:rPr>
        <w:t xml:space="preserve">rovide sufficient additional detail to explain the above statement about progress to date. </w:t>
      </w:r>
    </w:p>
    <w:p w14:paraId="5812B0AC" w14:textId="77777777" w:rsidR="0040362E" w:rsidRDefault="0040362E" w:rsidP="0003201E">
      <w:pPr>
        <w:spacing w:after="0" w:line="240" w:lineRule="auto"/>
        <w:rPr>
          <w:sz w:val="24"/>
        </w:rPr>
      </w:pPr>
    </w:p>
    <w:p w14:paraId="75E66E9C" w14:textId="77777777" w:rsidR="00F34CBA" w:rsidRDefault="00F34CBA" w:rsidP="00F34CBA">
      <w:pPr>
        <w:spacing w:after="0" w:line="240" w:lineRule="auto"/>
        <w:rPr>
          <w:sz w:val="24"/>
        </w:rPr>
      </w:pPr>
      <w:r>
        <w:rPr>
          <w:b/>
          <w:sz w:val="24"/>
        </w:rPr>
        <w:t xml:space="preserve">Project changes: </w:t>
      </w:r>
    </w:p>
    <w:p w14:paraId="242E3A68" w14:textId="77777777" w:rsidR="00F34CBA" w:rsidRDefault="00F34CBA" w:rsidP="00F34CBA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>Changes in design or direction since the funding was awarded</w:t>
      </w:r>
    </w:p>
    <w:p w14:paraId="1C836932" w14:textId="3C0AC5F9" w:rsidR="00F34CBA" w:rsidRDefault="00F34CBA" w:rsidP="00F34CBA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 xml:space="preserve">Changes to the project team </w:t>
      </w:r>
      <w:r w:rsidR="006A56AD">
        <w:rPr>
          <w:sz w:val="24"/>
        </w:rPr>
        <w:t>and/or new collaborations</w:t>
      </w:r>
    </w:p>
    <w:p w14:paraId="78676C97" w14:textId="77777777" w:rsidR="00F34CBA" w:rsidRDefault="00F34CBA" w:rsidP="00F34CBA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>Enablers and barriers to project advancement (e.g., ethics or other approval delays)</w:t>
      </w:r>
    </w:p>
    <w:p w14:paraId="024A4284" w14:textId="657E123C" w:rsidR="00F34CBA" w:rsidRPr="00F34CBA" w:rsidRDefault="00F34CBA" w:rsidP="0003201E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>Support resources accessed for the project (e.g., Department support, Faculty, Institutes, etc.)</w:t>
      </w:r>
    </w:p>
    <w:p w14:paraId="0D40996A" w14:textId="77777777" w:rsidR="00F34CBA" w:rsidRDefault="00F34CBA" w:rsidP="0003201E">
      <w:pPr>
        <w:spacing w:after="0" w:line="240" w:lineRule="auto"/>
        <w:rPr>
          <w:sz w:val="24"/>
        </w:rPr>
      </w:pPr>
    </w:p>
    <w:p w14:paraId="1DF64659" w14:textId="7BEE83A2" w:rsidR="00C64ABA" w:rsidRDefault="00C64ABA" w:rsidP="0003201E">
      <w:pPr>
        <w:spacing w:after="0" w:line="240" w:lineRule="auto"/>
        <w:rPr>
          <w:sz w:val="24"/>
        </w:rPr>
      </w:pPr>
      <w:r w:rsidRPr="00C64ABA">
        <w:rPr>
          <w:b/>
          <w:sz w:val="24"/>
        </w:rPr>
        <w:t>Key achievements:</w:t>
      </w:r>
      <w:r>
        <w:rPr>
          <w:sz w:val="24"/>
        </w:rPr>
        <w:t xml:space="preserve"> What would you say are the 3-5 key project achievements you are most proud of from </w:t>
      </w:r>
      <w:r w:rsidR="00522E44">
        <w:rPr>
          <w:sz w:val="24"/>
        </w:rPr>
        <w:t>this year</w:t>
      </w:r>
      <w:r>
        <w:rPr>
          <w:sz w:val="24"/>
        </w:rPr>
        <w:t xml:space="preserve">? </w:t>
      </w:r>
      <w:r w:rsidR="006A56AD">
        <w:rPr>
          <w:sz w:val="24"/>
        </w:rPr>
        <w:t>For completed projects, what are the key findings/conclusions/deliverables?</w:t>
      </w:r>
    </w:p>
    <w:p w14:paraId="3494CAF4" w14:textId="77777777" w:rsidR="00BC5330" w:rsidRDefault="00BC5330" w:rsidP="0003201E">
      <w:pPr>
        <w:spacing w:after="0" w:line="240" w:lineRule="auto"/>
        <w:rPr>
          <w:sz w:val="24"/>
        </w:rPr>
      </w:pPr>
    </w:p>
    <w:p w14:paraId="6085BE59" w14:textId="0FAF063C" w:rsidR="00C64ABA" w:rsidRDefault="00C64ABA" w:rsidP="00C64ABA">
      <w:pPr>
        <w:spacing w:after="0" w:line="240" w:lineRule="auto"/>
        <w:rPr>
          <w:sz w:val="24"/>
        </w:rPr>
      </w:pPr>
      <w:r w:rsidRPr="00C64ABA">
        <w:rPr>
          <w:b/>
          <w:sz w:val="24"/>
        </w:rPr>
        <w:t>Impact</w:t>
      </w:r>
      <w:r>
        <w:rPr>
          <w:sz w:val="24"/>
        </w:rPr>
        <w:t xml:space="preserve">: </w:t>
      </w:r>
      <w:r w:rsidRPr="00C64ABA">
        <w:rPr>
          <w:sz w:val="24"/>
        </w:rPr>
        <w:t xml:space="preserve">If applicable to the work you did during </w:t>
      </w:r>
      <w:r w:rsidR="00522E44">
        <w:rPr>
          <w:sz w:val="24"/>
        </w:rPr>
        <w:t>the current funding cycle</w:t>
      </w:r>
      <w:r w:rsidRPr="00C64ABA">
        <w:rPr>
          <w:sz w:val="24"/>
        </w:rPr>
        <w:t xml:space="preserve">, </w:t>
      </w:r>
      <w:r w:rsidRPr="00C64ABA">
        <w:rPr>
          <w:bCs/>
          <w:sz w:val="24"/>
        </w:rPr>
        <w:t xml:space="preserve">use </w:t>
      </w:r>
      <w:r w:rsidRPr="00C64ABA">
        <w:rPr>
          <w:bCs/>
          <w:i/>
          <w:sz w:val="24"/>
        </w:rPr>
        <w:t>concrete examples</w:t>
      </w:r>
      <w:r w:rsidRPr="00C64ABA">
        <w:rPr>
          <w:b/>
          <w:bCs/>
          <w:sz w:val="24"/>
        </w:rPr>
        <w:t xml:space="preserve"> </w:t>
      </w:r>
      <w:r w:rsidRPr="00C64ABA">
        <w:rPr>
          <w:sz w:val="24"/>
        </w:rPr>
        <w:t xml:space="preserve">to tell us about how your project has made progress towards the following key areas of impact: </w:t>
      </w:r>
    </w:p>
    <w:p w14:paraId="72F41B34" w14:textId="5A33B54B" w:rsidR="00C64ABA" w:rsidRDefault="00C64ABA" w:rsidP="00C64ABA">
      <w:pPr>
        <w:pStyle w:val="ListParagraph"/>
        <w:numPr>
          <w:ilvl w:val="0"/>
          <w:numId w:val="12"/>
        </w:numPr>
        <w:spacing w:after="0" w:line="240" w:lineRule="auto"/>
        <w:rPr>
          <w:sz w:val="24"/>
        </w:rPr>
      </w:pPr>
      <w:r w:rsidRPr="00C64ABA">
        <w:rPr>
          <w:sz w:val="24"/>
        </w:rPr>
        <w:t>T</w:t>
      </w:r>
      <w:r w:rsidR="00F34CBA">
        <w:rPr>
          <w:sz w:val="24"/>
        </w:rPr>
        <w:t>o advance</w:t>
      </w:r>
      <w:r w:rsidRPr="00C64ABA">
        <w:rPr>
          <w:sz w:val="24"/>
        </w:rPr>
        <w:t xml:space="preserve"> </w:t>
      </w:r>
      <w:r w:rsidR="00F34CBA">
        <w:rPr>
          <w:sz w:val="24"/>
        </w:rPr>
        <w:t>knowledge - N</w:t>
      </w:r>
      <w:r w:rsidRPr="00C64ABA">
        <w:rPr>
          <w:sz w:val="24"/>
        </w:rPr>
        <w:t>ew knowledge and/or breakthrough</w:t>
      </w:r>
      <w:r w:rsidR="00F34CBA">
        <w:rPr>
          <w:sz w:val="24"/>
        </w:rPr>
        <w:t>s in child health and wellness</w:t>
      </w:r>
    </w:p>
    <w:p w14:paraId="32453206" w14:textId="23329CF7" w:rsidR="00C64ABA" w:rsidRDefault="00C64ABA" w:rsidP="00C64ABA">
      <w:pPr>
        <w:pStyle w:val="ListParagraph"/>
        <w:numPr>
          <w:ilvl w:val="0"/>
          <w:numId w:val="12"/>
        </w:numPr>
        <w:spacing w:after="0" w:line="240" w:lineRule="auto"/>
        <w:rPr>
          <w:sz w:val="24"/>
        </w:rPr>
      </w:pPr>
      <w:r>
        <w:rPr>
          <w:sz w:val="24"/>
        </w:rPr>
        <w:t>T</w:t>
      </w:r>
      <w:r w:rsidRPr="00C64ABA">
        <w:rPr>
          <w:sz w:val="24"/>
        </w:rPr>
        <w:t xml:space="preserve">o </w:t>
      </w:r>
      <w:r w:rsidR="00F34CBA">
        <w:rPr>
          <w:sz w:val="24"/>
        </w:rPr>
        <w:t>build capacity - C</w:t>
      </w:r>
      <w:r w:rsidRPr="00C64ABA">
        <w:rPr>
          <w:sz w:val="24"/>
        </w:rPr>
        <w:t>utting edge infrastructure and tools; building teams that have the right people with the right skills; leveraging opportunities to strengthen the research,</w:t>
      </w:r>
      <w:r w:rsidR="00F34CBA">
        <w:rPr>
          <w:sz w:val="24"/>
        </w:rPr>
        <w:t xml:space="preserve"> care and innovation ecosystem. </w:t>
      </w:r>
    </w:p>
    <w:p w14:paraId="2A1CCCCE" w14:textId="1E63FA6E" w:rsidR="00C64ABA" w:rsidRDefault="00C64ABA" w:rsidP="00C64ABA">
      <w:pPr>
        <w:pStyle w:val="ListParagraph"/>
        <w:numPr>
          <w:ilvl w:val="0"/>
          <w:numId w:val="12"/>
        </w:numPr>
        <w:spacing w:after="0" w:line="240" w:lineRule="auto"/>
        <w:rPr>
          <w:sz w:val="24"/>
        </w:rPr>
      </w:pPr>
      <w:r w:rsidRPr="00C64ABA">
        <w:rPr>
          <w:sz w:val="24"/>
        </w:rPr>
        <w:t xml:space="preserve">Informed </w:t>
      </w:r>
      <w:r w:rsidR="00F34CBA">
        <w:rPr>
          <w:sz w:val="24"/>
        </w:rPr>
        <w:t>decision making - I</w:t>
      </w:r>
      <w:r w:rsidRPr="00C64ABA">
        <w:rPr>
          <w:sz w:val="24"/>
        </w:rPr>
        <w:t>nfluence care guidelines, pathways and protocols; inform/advocate for policy change;</w:t>
      </w:r>
      <w:r w:rsidR="00F34CBA">
        <w:rPr>
          <w:sz w:val="24"/>
        </w:rPr>
        <w:t xml:space="preserve"> patient and public engagement. </w:t>
      </w:r>
    </w:p>
    <w:p w14:paraId="70C8201D" w14:textId="3211B3B9" w:rsidR="00C64ABA" w:rsidRDefault="00C64ABA" w:rsidP="00C64ABA">
      <w:pPr>
        <w:pStyle w:val="ListParagraph"/>
        <w:numPr>
          <w:ilvl w:val="0"/>
          <w:numId w:val="12"/>
        </w:numPr>
        <w:spacing w:after="0" w:line="240" w:lineRule="auto"/>
        <w:rPr>
          <w:sz w:val="24"/>
        </w:rPr>
      </w:pPr>
      <w:r w:rsidRPr="00C64ABA">
        <w:rPr>
          <w:sz w:val="24"/>
        </w:rPr>
        <w:t xml:space="preserve">Impacted </w:t>
      </w:r>
      <w:r>
        <w:rPr>
          <w:sz w:val="24"/>
        </w:rPr>
        <w:t>c</w:t>
      </w:r>
      <w:r w:rsidRPr="00C64ABA">
        <w:rPr>
          <w:sz w:val="24"/>
        </w:rPr>
        <w:t xml:space="preserve">hild </w:t>
      </w:r>
      <w:r>
        <w:rPr>
          <w:sz w:val="24"/>
        </w:rPr>
        <w:t>h</w:t>
      </w:r>
      <w:r w:rsidRPr="00C64ABA">
        <w:rPr>
          <w:sz w:val="24"/>
        </w:rPr>
        <w:t xml:space="preserve">ealth and </w:t>
      </w:r>
      <w:r>
        <w:rPr>
          <w:sz w:val="24"/>
        </w:rPr>
        <w:t>w</w:t>
      </w:r>
      <w:r w:rsidRPr="00C64ABA">
        <w:rPr>
          <w:sz w:val="24"/>
        </w:rPr>
        <w:t xml:space="preserve">ellness </w:t>
      </w:r>
      <w:r>
        <w:rPr>
          <w:sz w:val="24"/>
        </w:rPr>
        <w:t>o</w:t>
      </w:r>
      <w:r w:rsidR="00F34CBA">
        <w:rPr>
          <w:sz w:val="24"/>
        </w:rPr>
        <w:t>utcomes - D</w:t>
      </w:r>
      <w:r w:rsidRPr="00C64ABA">
        <w:rPr>
          <w:sz w:val="24"/>
        </w:rPr>
        <w:t>ecreased morbidity and mortality; optimized quality of life for children and families; evidence-based continuum of care (acceptability, accessibility, appropriateness, eff</w:t>
      </w:r>
      <w:r w:rsidR="00F34CBA">
        <w:rPr>
          <w:sz w:val="24"/>
        </w:rPr>
        <w:t xml:space="preserve">ectiveness, efficiency, safety). </w:t>
      </w:r>
    </w:p>
    <w:p w14:paraId="098A4638" w14:textId="7C14FB6A" w:rsidR="00C64ABA" w:rsidRDefault="00C64ABA" w:rsidP="00C64ABA">
      <w:pPr>
        <w:pStyle w:val="ListParagraph"/>
        <w:numPr>
          <w:ilvl w:val="0"/>
          <w:numId w:val="12"/>
        </w:numPr>
        <w:spacing w:after="0" w:line="240" w:lineRule="auto"/>
        <w:rPr>
          <w:sz w:val="24"/>
        </w:rPr>
      </w:pPr>
      <w:r w:rsidRPr="00C64ABA">
        <w:rPr>
          <w:sz w:val="24"/>
        </w:rPr>
        <w:t xml:space="preserve">Impacted </w:t>
      </w:r>
      <w:r>
        <w:rPr>
          <w:sz w:val="24"/>
        </w:rPr>
        <w:t>b</w:t>
      </w:r>
      <w:r w:rsidRPr="00C64ABA">
        <w:rPr>
          <w:sz w:val="24"/>
        </w:rPr>
        <w:t xml:space="preserve">roader </w:t>
      </w:r>
      <w:r>
        <w:rPr>
          <w:sz w:val="24"/>
        </w:rPr>
        <w:t>s</w:t>
      </w:r>
      <w:r w:rsidRPr="00C64ABA">
        <w:rPr>
          <w:sz w:val="24"/>
        </w:rPr>
        <w:t xml:space="preserve">ociety and the </w:t>
      </w:r>
      <w:r>
        <w:rPr>
          <w:sz w:val="24"/>
        </w:rPr>
        <w:t>h</w:t>
      </w:r>
      <w:r w:rsidRPr="00C64ABA">
        <w:rPr>
          <w:sz w:val="24"/>
        </w:rPr>
        <w:t xml:space="preserve">ealth </w:t>
      </w:r>
      <w:r>
        <w:rPr>
          <w:sz w:val="24"/>
        </w:rPr>
        <w:t>c</w:t>
      </w:r>
      <w:r w:rsidRPr="00C64ABA">
        <w:rPr>
          <w:sz w:val="24"/>
        </w:rPr>
        <w:t xml:space="preserve">are </w:t>
      </w:r>
      <w:r>
        <w:rPr>
          <w:sz w:val="24"/>
        </w:rPr>
        <w:t>s</w:t>
      </w:r>
      <w:r w:rsidR="00F34CBA">
        <w:rPr>
          <w:sz w:val="24"/>
        </w:rPr>
        <w:t>ystem - C</w:t>
      </w:r>
      <w:r w:rsidRPr="00C64ABA">
        <w:rPr>
          <w:sz w:val="24"/>
        </w:rPr>
        <w:t>ommercialization and social innovation; spread and scale of health care interventions; social well-being; syste</w:t>
      </w:r>
      <w:r w:rsidR="00F34CBA">
        <w:rPr>
          <w:sz w:val="24"/>
        </w:rPr>
        <w:t xml:space="preserve">m changes; system cost savings. </w:t>
      </w:r>
    </w:p>
    <w:p w14:paraId="0B85986D" w14:textId="77777777" w:rsidR="00F34CBA" w:rsidRDefault="00F34CBA" w:rsidP="00F34CBA">
      <w:pPr>
        <w:pStyle w:val="ListParagraph"/>
        <w:spacing w:after="0" w:line="240" w:lineRule="auto"/>
        <w:rPr>
          <w:sz w:val="24"/>
        </w:rPr>
      </w:pPr>
    </w:p>
    <w:p w14:paraId="3E164783" w14:textId="7A4263DF" w:rsidR="00F34CBA" w:rsidRPr="00F34CBA" w:rsidRDefault="00F34CBA" w:rsidP="00F34CBA">
      <w:pPr>
        <w:spacing w:after="0"/>
        <w:rPr>
          <w:sz w:val="24"/>
        </w:rPr>
      </w:pPr>
      <w:r>
        <w:rPr>
          <w:b/>
          <w:bCs/>
          <w:sz w:val="24"/>
        </w:rPr>
        <w:t xml:space="preserve">Patient/Family Impact Stories: </w:t>
      </w:r>
      <w:r w:rsidRPr="00F34CBA">
        <w:rPr>
          <w:sz w:val="24"/>
        </w:rPr>
        <w:t xml:space="preserve">One of the best ways to </w:t>
      </w:r>
      <w:r>
        <w:rPr>
          <w:sz w:val="24"/>
        </w:rPr>
        <w:t>understand the importance of the work conducted is</w:t>
      </w:r>
      <w:r w:rsidRPr="00F34CBA">
        <w:rPr>
          <w:sz w:val="24"/>
        </w:rPr>
        <w:t xml:space="preserve"> to share stories of children and families who have benefitted or will benefit from </w:t>
      </w:r>
      <w:r>
        <w:rPr>
          <w:sz w:val="24"/>
        </w:rPr>
        <w:t>the project. If</w:t>
      </w:r>
      <w:r w:rsidRPr="00F34CBA">
        <w:rPr>
          <w:sz w:val="24"/>
        </w:rPr>
        <w:t xml:space="preserve"> available, provide patient/family stories or testimonials that will help us understand the impact of your project. </w:t>
      </w:r>
    </w:p>
    <w:p w14:paraId="641D7B87" w14:textId="77777777" w:rsidR="00F34CBA" w:rsidRPr="00F34CBA" w:rsidRDefault="00F34CBA" w:rsidP="00F34CBA">
      <w:pPr>
        <w:numPr>
          <w:ilvl w:val="1"/>
          <w:numId w:val="11"/>
        </w:numPr>
        <w:spacing w:after="0" w:line="240" w:lineRule="auto"/>
        <w:rPr>
          <w:sz w:val="24"/>
        </w:rPr>
      </w:pPr>
    </w:p>
    <w:p w14:paraId="5F55DE05" w14:textId="3F2DFED9" w:rsidR="00F34CBA" w:rsidRPr="00F34CBA" w:rsidRDefault="00F34CBA" w:rsidP="00F34CBA">
      <w:pPr>
        <w:spacing w:after="0" w:line="240" w:lineRule="auto"/>
        <w:rPr>
          <w:b/>
          <w:sz w:val="24"/>
        </w:rPr>
      </w:pPr>
      <w:r w:rsidRPr="00F34CBA">
        <w:rPr>
          <w:b/>
          <w:sz w:val="24"/>
        </w:rPr>
        <w:t>Publications, presentations, other</w:t>
      </w:r>
      <w:r w:rsidR="006A56AD">
        <w:rPr>
          <w:b/>
          <w:sz w:val="24"/>
        </w:rPr>
        <w:t xml:space="preserve"> metrics</w:t>
      </w:r>
      <w:r w:rsidRPr="00F34CBA">
        <w:rPr>
          <w:b/>
          <w:sz w:val="24"/>
        </w:rPr>
        <w:t>:</w:t>
      </w:r>
    </w:p>
    <w:p w14:paraId="684D5CA1" w14:textId="5C1AF837" w:rsidR="00665F46" w:rsidRPr="00665F46" w:rsidRDefault="00665F46" w:rsidP="00665F46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 xml:space="preserve">Journal articles, abstracts or other peer reviewed publications - </w:t>
      </w:r>
      <w:r w:rsidRPr="00665F46">
        <w:rPr>
          <w:sz w:val="24"/>
        </w:rPr>
        <w:t xml:space="preserve">Include full citation </w:t>
      </w:r>
    </w:p>
    <w:p w14:paraId="1D7531D9" w14:textId="139E3BDC" w:rsidR="00665F46" w:rsidRPr="00665F46" w:rsidRDefault="00665F46" w:rsidP="00665F46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 xml:space="preserve">Non-peer reviewed publications (e.g., reports, other articles, briefings, etc.) - </w:t>
      </w:r>
      <w:r w:rsidRPr="00665F46">
        <w:rPr>
          <w:sz w:val="24"/>
        </w:rPr>
        <w:t>Title, authors, medium</w:t>
      </w:r>
    </w:p>
    <w:p w14:paraId="6AA6C416" w14:textId="21C3ABD0" w:rsidR="00665F46" w:rsidRPr="00665F46" w:rsidRDefault="00665F46" w:rsidP="00665F46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 xml:space="preserve">Presentations - </w:t>
      </w:r>
      <w:r w:rsidRPr="00665F46">
        <w:rPr>
          <w:sz w:val="24"/>
        </w:rPr>
        <w:t xml:space="preserve">Title, type of presentation, presenter, location, audience </w:t>
      </w:r>
    </w:p>
    <w:p w14:paraId="715F21AE" w14:textId="4E1E2871" w:rsidR="00665F46" w:rsidRDefault="00665F46" w:rsidP="00665F46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 xml:space="preserve">Interviews or other media coverage- </w:t>
      </w:r>
      <w:r w:rsidRPr="00665F46">
        <w:rPr>
          <w:sz w:val="24"/>
        </w:rPr>
        <w:t xml:space="preserve">Type of media coverage, presenter, location, audience </w:t>
      </w:r>
    </w:p>
    <w:p w14:paraId="45F5F3F4" w14:textId="079CA100" w:rsidR="006A56AD" w:rsidRDefault="006A56AD" w:rsidP="00665F46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>Citations</w:t>
      </w:r>
    </w:p>
    <w:p w14:paraId="1643AF43" w14:textId="0F852404" w:rsidR="006A56AD" w:rsidRPr="006A56AD" w:rsidRDefault="006A56AD" w:rsidP="006A56AD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>Commercialization activities</w:t>
      </w:r>
    </w:p>
    <w:p w14:paraId="4F5647BC" w14:textId="67EE8F22" w:rsidR="006A56AD" w:rsidRDefault="006A56AD" w:rsidP="006A56AD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>Public engagement activities</w:t>
      </w:r>
    </w:p>
    <w:p w14:paraId="0C25B581" w14:textId="2D662B47" w:rsidR="006A56AD" w:rsidRPr="006A56AD" w:rsidRDefault="006A56AD" w:rsidP="006A56AD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 xml:space="preserve">Policy maker engagement activities </w:t>
      </w:r>
    </w:p>
    <w:p w14:paraId="7D32290E" w14:textId="4C0B85F2" w:rsidR="006A56AD" w:rsidRDefault="00F34CBA" w:rsidP="006A56AD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>Leveraged funding – other funding secured as a result of the project</w:t>
      </w:r>
    </w:p>
    <w:p w14:paraId="285020B7" w14:textId="085E0722" w:rsidR="00665F46" w:rsidRDefault="00FE19AD" w:rsidP="006A56AD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 w:rsidRPr="006A56AD">
        <w:rPr>
          <w:sz w:val="24"/>
        </w:rPr>
        <w:t xml:space="preserve">Subsequent projects that have resulted from the original project </w:t>
      </w:r>
    </w:p>
    <w:p w14:paraId="7AFA2856" w14:textId="779000E4" w:rsidR="002E740A" w:rsidRDefault="002E740A" w:rsidP="006A56AD">
      <w:pPr>
        <w:pStyle w:val="ListParagraph"/>
        <w:numPr>
          <w:ilvl w:val="0"/>
          <w:numId w:val="8"/>
        </w:numPr>
        <w:spacing w:after="0" w:line="240" w:lineRule="auto"/>
        <w:rPr>
          <w:sz w:val="24"/>
        </w:rPr>
      </w:pPr>
      <w:r>
        <w:rPr>
          <w:sz w:val="24"/>
        </w:rPr>
        <w:t>Number of project team members supported by the award – Trainees, staff, other</w:t>
      </w:r>
    </w:p>
    <w:p w14:paraId="738DDBA2" w14:textId="77777777" w:rsidR="0040362E" w:rsidRDefault="0040362E" w:rsidP="0040362E">
      <w:pPr>
        <w:spacing w:after="0" w:line="240" w:lineRule="auto"/>
        <w:rPr>
          <w:sz w:val="24"/>
        </w:rPr>
      </w:pPr>
    </w:p>
    <w:p w14:paraId="7147AB7E" w14:textId="64314EC9" w:rsidR="0040362E" w:rsidRDefault="0040362E" w:rsidP="0040362E">
      <w:pPr>
        <w:spacing w:after="0" w:line="240" w:lineRule="auto"/>
        <w:rPr>
          <w:sz w:val="24"/>
        </w:rPr>
      </w:pPr>
      <w:r w:rsidRPr="0040362E">
        <w:rPr>
          <w:b/>
          <w:sz w:val="24"/>
        </w:rPr>
        <w:t>Financial update</w:t>
      </w:r>
      <w:r>
        <w:rPr>
          <w:sz w:val="24"/>
        </w:rPr>
        <w:t xml:space="preserve"> – complete the following table (adapt as needed ensuring details are provided):</w:t>
      </w:r>
    </w:p>
    <w:p w14:paraId="1838EECD" w14:textId="77777777" w:rsidR="0040362E" w:rsidRDefault="0040362E" w:rsidP="0040362E">
      <w:pPr>
        <w:spacing w:after="0" w:line="240" w:lineRule="auto"/>
        <w:rPr>
          <w:sz w:val="24"/>
        </w:rPr>
      </w:pPr>
      <w:r>
        <w:rPr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1800"/>
      </w:tblGrid>
      <w:tr w:rsidR="0040362E" w14:paraId="5B1E424B" w14:textId="77777777" w:rsidTr="0040362E">
        <w:tc>
          <w:tcPr>
            <w:tcW w:w="5665" w:type="dxa"/>
          </w:tcPr>
          <w:p w14:paraId="64B995D3" w14:textId="7BDA2CBD" w:rsidR="0040362E" w:rsidRDefault="0040362E" w:rsidP="0040362E">
            <w:pPr>
              <w:rPr>
                <w:sz w:val="24"/>
              </w:rPr>
            </w:pPr>
            <w:r>
              <w:rPr>
                <w:sz w:val="24"/>
              </w:rPr>
              <w:t xml:space="preserve">Original award amount </w:t>
            </w:r>
          </w:p>
        </w:tc>
        <w:tc>
          <w:tcPr>
            <w:tcW w:w="1800" w:type="dxa"/>
          </w:tcPr>
          <w:p w14:paraId="3EB5AF98" w14:textId="2AA3B648" w:rsidR="0040362E" w:rsidRPr="0040362E" w:rsidRDefault="0040362E" w:rsidP="0040362E">
            <w:pPr>
              <w:jc w:val="right"/>
              <w:rPr>
                <w:i/>
                <w:sz w:val="24"/>
              </w:rPr>
            </w:pPr>
            <w:r w:rsidRPr="0040362E">
              <w:rPr>
                <w:i/>
                <w:sz w:val="24"/>
              </w:rPr>
              <w:t>e.g., $25,000</w:t>
            </w:r>
          </w:p>
        </w:tc>
      </w:tr>
      <w:tr w:rsidR="0040362E" w14:paraId="45707E6B" w14:textId="77777777" w:rsidTr="0040362E">
        <w:tc>
          <w:tcPr>
            <w:tcW w:w="5665" w:type="dxa"/>
          </w:tcPr>
          <w:p w14:paraId="32E21C8D" w14:textId="603A6F69" w:rsidR="0040362E" w:rsidRDefault="00522E44" w:rsidP="0040362E">
            <w:pPr>
              <w:rPr>
                <w:sz w:val="24"/>
              </w:rPr>
            </w:pPr>
            <w:r>
              <w:rPr>
                <w:sz w:val="24"/>
              </w:rPr>
              <w:t>Amount remaining April 20XX</w:t>
            </w:r>
          </w:p>
        </w:tc>
        <w:tc>
          <w:tcPr>
            <w:tcW w:w="1800" w:type="dxa"/>
          </w:tcPr>
          <w:p w14:paraId="276E16E1" w14:textId="49591289" w:rsidR="0040362E" w:rsidRPr="0040362E" w:rsidRDefault="0040362E" w:rsidP="0040362E">
            <w:pPr>
              <w:jc w:val="right"/>
              <w:rPr>
                <w:i/>
                <w:sz w:val="24"/>
              </w:rPr>
            </w:pPr>
            <w:r w:rsidRPr="0040362E">
              <w:rPr>
                <w:i/>
                <w:sz w:val="24"/>
              </w:rPr>
              <w:t>$20,000</w:t>
            </w:r>
          </w:p>
        </w:tc>
      </w:tr>
      <w:tr w:rsidR="0040362E" w14:paraId="7543EB0E" w14:textId="77777777" w:rsidTr="0040362E">
        <w:tc>
          <w:tcPr>
            <w:tcW w:w="5665" w:type="dxa"/>
          </w:tcPr>
          <w:p w14:paraId="07AEB00F" w14:textId="11D2EC43" w:rsidR="0040362E" w:rsidRDefault="0040362E" w:rsidP="0040362E">
            <w:pPr>
              <w:rPr>
                <w:sz w:val="24"/>
              </w:rPr>
            </w:pPr>
            <w:r>
              <w:rPr>
                <w:sz w:val="24"/>
              </w:rPr>
              <w:t>Am</w:t>
            </w:r>
            <w:r w:rsidR="00522E44">
              <w:rPr>
                <w:sz w:val="24"/>
              </w:rPr>
              <w:t>ount spent April 20XX-March 20XX</w:t>
            </w:r>
          </w:p>
        </w:tc>
        <w:tc>
          <w:tcPr>
            <w:tcW w:w="1800" w:type="dxa"/>
          </w:tcPr>
          <w:p w14:paraId="53A4D31D" w14:textId="7928EC48" w:rsidR="0040362E" w:rsidRPr="0040362E" w:rsidRDefault="0040362E" w:rsidP="0040362E">
            <w:pPr>
              <w:jc w:val="right"/>
              <w:rPr>
                <w:i/>
                <w:sz w:val="24"/>
              </w:rPr>
            </w:pPr>
            <w:r w:rsidRPr="0040362E">
              <w:rPr>
                <w:i/>
                <w:sz w:val="24"/>
              </w:rPr>
              <w:t>$8,000</w:t>
            </w:r>
          </w:p>
        </w:tc>
      </w:tr>
      <w:tr w:rsidR="0040362E" w14:paraId="56D32A11" w14:textId="77777777" w:rsidTr="0040362E">
        <w:tc>
          <w:tcPr>
            <w:tcW w:w="5665" w:type="dxa"/>
          </w:tcPr>
          <w:p w14:paraId="499D6B07" w14:textId="3A16E2C9" w:rsidR="0040362E" w:rsidRDefault="00522E44" w:rsidP="0040362E">
            <w:pPr>
              <w:rPr>
                <w:sz w:val="24"/>
              </w:rPr>
            </w:pPr>
            <w:r>
              <w:rPr>
                <w:sz w:val="24"/>
              </w:rPr>
              <w:t>Amount remaining April 20XX</w:t>
            </w:r>
          </w:p>
        </w:tc>
        <w:tc>
          <w:tcPr>
            <w:tcW w:w="1800" w:type="dxa"/>
          </w:tcPr>
          <w:p w14:paraId="371FB799" w14:textId="31FD702E" w:rsidR="0040362E" w:rsidRPr="0040362E" w:rsidRDefault="0040362E" w:rsidP="0040362E">
            <w:pPr>
              <w:jc w:val="right"/>
              <w:rPr>
                <w:i/>
                <w:sz w:val="24"/>
              </w:rPr>
            </w:pPr>
            <w:r w:rsidRPr="0040362E">
              <w:rPr>
                <w:i/>
                <w:sz w:val="24"/>
              </w:rPr>
              <w:t>$12,000</w:t>
            </w:r>
          </w:p>
        </w:tc>
      </w:tr>
      <w:tr w:rsidR="0040362E" w14:paraId="634A88E2" w14:textId="77777777" w:rsidTr="0040362E">
        <w:tc>
          <w:tcPr>
            <w:tcW w:w="5665" w:type="dxa"/>
          </w:tcPr>
          <w:p w14:paraId="151D88E8" w14:textId="3D8C1808" w:rsidR="0040362E" w:rsidRDefault="0040362E" w:rsidP="0040362E">
            <w:pPr>
              <w:rPr>
                <w:sz w:val="24"/>
              </w:rPr>
            </w:pPr>
            <w:r>
              <w:rPr>
                <w:sz w:val="24"/>
              </w:rPr>
              <w:t>P</w:t>
            </w:r>
            <w:r w:rsidR="00522E44">
              <w:rPr>
                <w:sz w:val="24"/>
              </w:rPr>
              <w:t>rojected expenditures April 20XX-March 20XX</w:t>
            </w:r>
          </w:p>
        </w:tc>
        <w:tc>
          <w:tcPr>
            <w:tcW w:w="1800" w:type="dxa"/>
          </w:tcPr>
          <w:p w14:paraId="2919F14B" w14:textId="62C56F73" w:rsidR="0040362E" w:rsidRPr="0040362E" w:rsidRDefault="0040362E" w:rsidP="0040362E">
            <w:pPr>
              <w:jc w:val="right"/>
              <w:rPr>
                <w:i/>
                <w:sz w:val="24"/>
              </w:rPr>
            </w:pPr>
            <w:r w:rsidRPr="0040362E">
              <w:rPr>
                <w:i/>
                <w:sz w:val="24"/>
              </w:rPr>
              <w:t>$10,000</w:t>
            </w:r>
          </w:p>
        </w:tc>
      </w:tr>
      <w:tr w:rsidR="0040362E" w14:paraId="1A24B368" w14:textId="77777777" w:rsidTr="0040362E">
        <w:tc>
          <w:tcPr>
            <w:tcW w:w="5665" w:type="dxa"/>
          </w:tcPr>
          <w:p w14:paraId="4EB7C62F" w14:textId="4A4A52CD" w:rsidR="0040362E" w:rsidRDefault="0040362E" w:rsidP="0040362E">
            <w:pPr>
              <w:rPr>
                <w:sz w:val="24"/>
              </w:rPr>
            </w:pPr>
            <w:r>
              <w:rPr>
                <w:sz w:val="24"/>
              </w:rPr>
              <w:t>Projec</w:t>
            </w:r>
            <w:r w:rsidR="00522E44">
              <w:rPr>
                <w:sz w:val="24"/>
              </w:rPr>
              <w:t>ted amount remaining March 20XX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800" w:type="dxa"/>
          </w:tcPr>
          <w:p w14:paraId="7B3ACF04" w14:textId="4B516758" w:rsidR="0040362E" w:rsidRPr="0040362E" w:rsidRDefault="0040362E" w:rsidP="0040362E">
            <w:pPr>
              <w:jc w:val="right"/>
              <w:rPr>
                <w:i/>
                <w:sz w:val="24"/>
              </w:rPr>
            </w:pPr>
            <w:r w:rsidRPr="0040362E">
              <w:rPr>
                <w:i/>
                <w:sz w:val="24"/>
              </w:rPr>
              <w:t>$2,000</w:t>
            </w:r>
          </w:p>
        </w:tc>
      </w:tr>
      <w:tr w:rsidR="0040362E" w14:paraId="2998679C" w14:textId="77777777" w:rsidTr="0040362E">
        <w:tc>
          <w:tcPr>
            <w:tcW w:w="5665" w:type="dxa"/>
          </w:tcPr>
          <w:p w14:paraId="30EC3316" w14:textId="5BAAFA81" w:rsidR="0040362E" w:rsidRDefault="0040362E" w:rsidP="0040362E">
            <w:pPr>
              <w:rPr>
                <w:sz w:val="24"/>
              </w:rPr>
            </w:pPr>
            <w:r>
              <w:rPr>
                <w:sz w:val="24"/>
              </w:rPr>
              <w:t>Current project end-date</w:t>
            </w:r>
          </w:p>
        </w:tc>
        <w:tc>
          <w:tcPr>
            <w:tcW w:w="1800" w:type="dxa"/>
          </w:tcPr>
          <w:p w14:paraId="707091DB" w14:textId="0CF66946" w:rsidR="0040362E" w:rsidRPr="0040362E" w:rsidRDefault="0040362E" w:rsidP="0040362E">
            <w:pPr>
              <w:jc w:val="right"/>
              <w:rPr>
                <w:i/>
                <w:sz w:val="24"/>
              </w:rPr>
            </w:pPr>
            <w:r w:rsidRPr="0040362E">
              <w:rPr>
                <w:i/>
                <w:sz w:val="24"/>
              </w:rPr>
              <w:t>June 2021</w:t>
            </w:r>
          </w:p>
        </w:tc>
      </w:tr>
    </w:tbl>
    <w:p w14:paraId="506B2921" w14:textId="77777777" w:rsidR="00F34CBA" w:rsidRPr="0040362E" w:rsidRDefault="00F34CBA" w:rsidP="0040362E">
      <w:pPr>
        <w:spacing w:after="0" w:line="240" w:lineRule="auto"/>
        <w:rPr>
          <w:sz w:val="24"/>
        </w:rPr>
      </w:pPr>
    </w:p>
    <w:bookmarkEnd w:id="0"/>
    <w:bookmarkEnd w:id="1"/>
    <w:p w14:paraId="21D26DD0" w14:textId="6954C2BE" w:rsidR="00702D40" w:rsidRPr="0003201E" w:rsidRDefault="00D160AC" w:rsidP="00CD4106">
      <w:pPr>
        <w:spacing w:line="240" w:lineRule="auto"/>
        <w:rPr>
          <w:sz w:val="24"/>
        </w:rPr>
      </w:pPr>
      <w:r w:rsidRPr="00A412DC">
        <w:rPr>
          <w:b/>
          <w:sz w:val="24"/>
        </w:rPr>
        <w:t xml:space="preserve">The deadline for the report is </w:t>
      </w:r>
      <w:r w:rsidR="00522E44">
        <w:rPr>
          <w:b/>
          <w:sz w:val="24"/>
        </w:rPr>
        <w:t>the project end date each calendar year</w:t>
      </w:r>
      <w:r w:rsidRPr="00A412DC">
        <w:rPr>
          <w:b/>
          <w:sz w:val="24"/>
        </w:rPr>
        <w:t xml:space="preserve">. </w:t>
      </w:r>
      <w:r w:rsidR="00522E44" w:rsidRPr="00522E44">
        <w:rPr>
          <w:sz w:val="24"/>
        </w:rPr>
        <w:t xml:space="preserve">Please check </w:t>
      </w:r>
      <w:proofErr w:type="spellStart"/>
      <w:r w:rsidR="00522E44" w:rsidRPr="00522E44">
        <w:rPr>
          <w:sz w:val="24"/>
        </w:rPr>
        <w:t>eFin</w:t>
      </w:r>
      <w:proofErr w:type="spellEnd"/>
      <w:r w:rsidR="00522E44" w:rsidRPr="00522E44">
        <w:rPr>
          <w:sz w:val="24"/>
        </w:rPr>
        <w:t xml:space="preserve"> if you are unsure of this date.</w:t>
      </w:r>
      <w:r w:rsidR="00522E44">
        <w:rPr>
          <w:b/>
          <w:sz w:val="24"/>
        </w:rPr>
        <w:t xml:space="preserve"> </w:t>
      </w:r>
      <w:r w:rsidR="0003201E">
        <w:rPr>
          <w:sz w:val="24"/>
        </w:rPr>
        <w:t>R</w:t>
      </w:r>
      <w:r>
        <w:rPr>
          <w:sz w:val="24"/>
        </w:rPr>
        <w:t>eport</w:t>
      </w:r>
      <w:r w:rsidR="0003201E">
        <w:rPr>
          <w:sz w:val="24"/>
        </w:rPr>
        <w:t>s</w:t>
      </w:r>
      <w:r>
        <w:rPr>
          <w:sz w:val="24"/>
        </w:rPr>
        <w:t xml:space="preserve"> </w:t>
      </w:r>
      <w:proofErr w:type="gramStart"/>
      <w:r>
        <w:rPr>
          <w:sz w:val="24"/>
        </w:rPr>
        <w:t>should be submit</w:t>
      </w:r>
      <w:bookmarkStart w:id="2" w:name="_GoBack"/>
      <w:bookmarkEnd w:id="2"/>
      <w:r>
        <w:rPr>
          <w:sz w:val="24"/>
        </w:rPr>
        <w:t>ted</w:t>
      </w:r>
      <w:proofErr w:type="gramEnd"/>
      <w:r>
        <w:rPr>
          <w:sz w:val="24"/>
        </w:rPr>
        <w:t xml:space="preserve"> </w:t>
      </w:r>
      <w:r w:rsidR="006430E8">
        <w:rPr>
          <w:sz w:val="24"/>
        </w:rPr>
        <w:t xml:space="preserve">by email to </w:t>
      </w:r>
      <w:hyperlink r:id="rId7" w:history="1">
        <w:r w:rsidR="006430E8" w:rsidRPr="006430E8">
          <w:rPr>
            <w:rStyle w:val="Hyperlink"/>
            <w:sz w:val="24"/>
          </w:rPr>
          <w:t>Nicole Romanow</w:t>
        </w:r>
      </w:hyperlink>
      <w:r w:rsidR="006430E8">
        <w:rPr>
          <w:sz w:val="24"/>
        </w:rPr>
        <w:t xml:space="preserve">. </w:t>
      </w:r>
      <w:r>
        <w:rPr>
          <w:sz w:val="24"/>
        </w:rPr>
        <w:t xml:space="preserve"> </w:t>
      </w:r>
    </w:p>
    <w:sectPr w:rsidR="00702D40" w:rsidRPr="0003201E" w:rsidSect="0003201E">
      <w:headerReference w:type="default" r:id="rId8"/>
      <w:footerReference w:type="even" r:id="rId9"/>
      <w:footerReference w:type="default" r:id="rId10"/>
      <w:pgSz w:w="12240" w:h="15840"/>
      <w:pgMar w:top="1080" w:right="1080" w:bottom="72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9AE589" w14:textId="77777777" w:rsidR="009E2F50" w:rsidRDefault="009E2F50" w:rsidP="00E6270D">
      <w:pPr>
        <w:spacing w:after="0" w:line="240" w:lineRule="auto"/>
      </w:pPr>
      <w:r>
        <w:separator/>
      </w:r>
    </w:p>
  </w:endnote>
  <w:endnote w:type="continuationSeparator" w:id="0">
    <w:p w14:paraId="01814F07" w14:textId="77777777" w:rsidR="009E2F50" w:rsidRDefault="009E2F50" w:rsidP="00E62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80501C" w14:textId="77777777" w:rsidR="00630DFA" w:rsidRDefault="00EC644C" w:rsidP="00E72FD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30DF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8E01A4" w14:textId="77777777" w:rsidR="00630DFA" w:rsidRDefault="00630DFA" w:rsidP="00427B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23FB8" w14:textId="77777777" w:rsidR="00630DFA" w:rsidRDefault="00630DFA" w:rsidP="00427BD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5072A1" w14:textId="77777777" w:rsidR="009E2F50" w:rsidRDefault="009E2F50" w:rsidP="00E6270D">
      <w:pPr>
        <w:spacing w:after="0" w:line="240" w:lineRule="auto"/>
      </w:pPr>
      <w:r>
        <w:separator/>
      </w:r>
    </w:p>
  </w:footnote>
  <w:footnote w:type="continuationSeparator" w:id="0">
    <w:p w14:paraId="0BFA450B" w14:textId="77777777" w:rsidR="009E2F50" w:rsidRDefault="009E2F50" w:rsidP="00E62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6BB60" w14:textId="77777777" w:rsidR="00630DFA" w:rsidRDefault="00630DFA" w:rsidP="00186B25">
    <w:pPr>
      <w:pStyle w:val="Header"/>
      <w:jc w:val="center"/>
    </w:pPr>
    <w:r w:rsidRPr="00DA3242">
      <w:rPr>
        <w:noProof/>
      </w:rPr>
      <w:drawing>
        <wp:inline distT="0" distB="0" distL="0" distR="0" wp14:anchorId="0F548108" wp14:editId="37E6CF5F">
          <wp:extent cx="4909820" cy="1016878"/>
          <wp:effectExtent l="0" t="0" r="0" b="0"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12785" cy="10174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lowerLetter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F81DEF"/>
    <w:multiLevelType w:val="hybridMultilevel"/>
    <w:tmpl w:val="D3EA7708"/>
    <w:lvl w:ilvl="0" w:tplc="219E2C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C20589"/>
    <w:multiLevelType w:val="hybridMultilevel"/>
    <w:tmpl w:val="71C876F8"/>
    <w:lvl w:ilvl="0" w:tplc="0E981CD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43A7501"/>
    <w:multiLevelType w:val="hybridMultilevel"/>
    <w:tmpl w:val="EA42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10650E"/>
    <w:multiLevelType w:val="hybridMultilevel"/>
    <w:tmpl w:val="4B568E3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46D340AA"/>
    <w:multiLevelType w:val="hybridMultilevel"/>
    <w:tmpl w:val="FF44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1039F3"/>
    <w:multiLevelType w:val="multilevel"/>
    <w:tmpl w:val="A8020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7D7E06"/>
    <w:multiLevelType w:val="hybridMultilevel"/>
    <w:tmpl w:val="CD98ED3A"/>
    <w:lvl w:ilvl="0" w:tplc="B6706680">
      <w:start w:val="1"/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2D45E5"/>
    <w:multiLevelType w:val="hybridMultilevel"/>
    <w:tmpl w:val="3D381F3C"/>
    <w:lvl w:ilvl="0" w:tplc="47B2043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EB3880"/>
    <w:multiLevelType w:val="hybridMultilevel"/>
    <w:tmpl w:val="AFD4CD3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5266CE"/>
    <w:multiLevelType w:val="hybridMultilevel"/>
    <w:tmpl w:val="58C6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2A419F"/>
    <w:multiLevelType w:val="hybridMultilevel"/>
    <w:tmpl w:val="3C5ACB74"/>
    <w:lvl w:ilvl="0" w:tplc="AEFEED9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11"/>
  </w:num>
  <w:num w:numId="5">
    <w:abstractNumId w:val="2"/>
  </w:num>
  <w:num w:numId="6">
    <w:abstractNumId w:val="8"/>
  </w:num>
  <w:num w:numId="7">
    <w:abstractNumId w:val="7"/>
  </w:num>
  <w:num w:numId="8">
    <w:abstractNumId w:val="5"/>
  </w:num>
  <w:num w:numId="9">
    <w:abstractNumId w:val="10"/>
  </w:num>
  <w:num w:numId="10">
    <w:abstractNumId w:val="9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sDC0MDY1N7MwMDNS0lEKTi0uzszPAykwrQUAcUcQ5CwAAAA="/>
  </w:docVars>
  <w:rsids>
    <w:rsidRoot w:val="001C6F36"/>
    <w:rsid w:val="0003201E"/>
    <w:rsid w:val="00037367"/>
    <w:rsid w:val="00063C57"/>
    <w:rsid w:val="000913D2"/>
    <w:rsid w:val="00091A8C"/>
    <w:rsid w:val="000A3539"/>
    <w:rsid w:val="000E4F87"/>
    <w:rsid w:val="0010640F"/>
    <w:rsid w:val="00106443"/>
    <w:rsid w:val="0014707B"/>
    <w:rsid w:val="00186B25"/>
    <w:rsid w:val="001A2085"/>
    <w:rsid w:val="001A5EDD"/>
    <w:rsid w:val="001A75B5"/>
    <w:rsid w:val="001C6F36"/>
    <w:rsid w:val="00207567"/>
    <w:rsid w:val="002105B4"/>
    <w:rsid w:val="00212B2B"/>
    <w:rsid w:val="00225C7C"/>
    <w:rsid w:val="00234071"/>
    <w:rsid w:val="00261C1C"/>
    <w:rsid w:val="00297CAD"/>
    <w:rsid w:val="002E740A"/>
    <w:rsid w:val="00300EEF"/>
    <w:rsid w:val="00301251"/>
    <w:rsid w:val="00337631"/>
    <w:rsid w:val="003500B2"/>
    <w:rsid w:val="003672CE"/>
    <w:rsid w:val="00387860"/>
    <w:rsid w:val="003D14BE"/>
    <w:rsid w:val="003E7272"/>
    <w:rsid w:val="003F2806"/>
    <w:rsid w:val="003F6AFD"/>
    <w:rsid w:val="0040362E"/>
    <w:rsid w:val="00406CAC"/>
    <w:rsid w:val="0042738A"/>
    <w:rsid w:val="00427BD1"/>
    <w:rsid w:val="004411FB"/>
    <w:rsid w:val="004710A8"/>
    <w:rsid w:val="00494251"/>
    <w:rsid w:val="004B7B71"/>
    <w:rsid w:val="004C4008"/>
    <w:rsid w:val="00506A05"/>
    <w:rsid w:val="005139AD"/>
    <w:rsid w:val="00522E44"/>
    <w:rsid w:val="0053382C"/>
    <w:rsid w:val="00586750"/>
    <w:rsid w:val="00625EDF"/>
    <w:rsid w:val="00630DFA"/>
    <w:rsid w:val="006415B7"/>
    <w:rsid w:val="006430E8"/>
    <w:rsid w:val="006622FE"/>
    <w:rsid w:val="00665F46"/>
    <w:rsid w:val="00691D97"/>
    <w:rsid w:val="006A56AD"/>
    <w:rsid w:val="006C1D92"/>
    <w:rsid w:val="00702D40"/>
    <w:rsid w:val="007175F8"/>
    <w:rsid w:val="00775A28"/>
    <w:rsid w:val="007B5077"/>
    <w:rsid w:val="007D7565"/>
    <w:rsid w:val="007E3B72"/>
    <w:rsid w:val="007F1E24"/>
    <w:rsid w:val="007F3642"/>
    <w:rsid w:val="0082754D"/>
    <w:rsid w:val="0083379D"/>
    <w:rsid w:val="008358BE"/>
    <w:rsid w:val="008400DA"/>
    <w:rsid w:val="00846DC3"/>
    <w:rsid w:val="00860B76"/>
    <w:rsid w:val="008A10B0"/>
    <w:rsid w:val="008C2F19"/>
    <w:rsid w:val="008D2F58"/>
    <w:rsid w:val="008E6431"/>
    <w:rsid w:val="009168AA"/>
    <w:rsid w:val="0096671F"/>
    <w:rsid w:val="00984FBB"/>
    <w:rsid w:val="0098603B"/>
    <w:rsid w:val="009943EA"/>
    <w:rsid w:val="0099548C"/>
    <w:rsid w:val="009A006E"/>
    <w:rsid w:val="009C7BBA"/>
    <w:rsid w:val="009E2F50"/>
    <w:rsid w:val="00A270C2"/>
    <w:rsid w:val="00A412DC"/>
    <w:rsid w:val="00A86A99"/>
    <w:rsid w:val="00AA5F9E"/>
    <w:rsid w:val="00B21CBB"/>
    <w:rsid w:val="00B96406"/>
    <w:rsid w:val="00BA003C"/>
    <w:rsid w:val="00BC5330"/>
    <w:rsid w:val="00BD658D"/>
    <w:rsid w:val="00BE4EA9"/>
    <w:rsid w:val="00C40F46"/>
    <w:rsid w:val="00C44ECE"/>
    <w:rsid w:val="00C64ABA"/>
    <w:rsid w:val="00C80F6C"/>
    <w:rsid w:val="00C944AA"/>
    <w:rsid w:val="00CA1AC8"/>
    <w:rsid w:val="00CC3C0C"/>
    <w:rsid w:val="00CD4106"/>
    <w:rsid w:val="00CF0FA2"/>
    <w:rsid w:val="00CF1759"/>
    <w:rsid w:val="00D107F9"/>
    <w:rsid w:val="00D160AC"/>
    <w:rsid w:val="00D24BBA"/>
    <w:rsid w:val="00D278D9"/>
    <w:rsid w:val="00D81FF5"/>
    <w:rsid w:val="00DD1192"/>
    <w:rsid w:val="00DD2B1B"/>
    <w:rsid w:val="00DF6FA2"/>
    <w:rsid w:val="00E313B8"/>
    <w:rsid w:val="00E6270D"/>
    <w:rsid w:val="00E72FDE"/>
    <w:rsid w:val="00E81D67"/>
    <w:rsid w:val="00E95599"/>
    <w:rsid w:val="00EA23D7"/>
    <w:rsid w:val="00EC519B"/>
    <w:rsid w:val="00EC644C"/>
    <w:rsid w:val="00ED6077"/>
    <w:rsid w:val="00EE7EC0"/>
    <w:rsid w:val="00F07776"/>
    <w:rsid w:val="00F34CBA"/>
    <w:rsid w:val="00F36B8A"/>
    <w:rsid w:val="00F6626E"/>
    <w:rsid w:val="00F812B6"/>
    <w:rsid w:val="00FE19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AE4395"/>
  <w15:docId w15:val="{5AA70E52-E913-46F0-9A92-AF65D63A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75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75F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175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rmheaderhighlight">
    <w:name w:val="urm_header_highlight"/>
    <w:basedOn w:val="DefaultParagraphFont"/>
    <w:rsid w:val="00702D40"/>
  </w:style>
  <w:style w:type="paragraph" w:styleId="NormalWeb">
    <w:name w:val="Normal (Web)"/>
    <w:basedOn w:val="Normal"/>
    <w:uiPriority w:val="99"/>
    <w:semiHidden/>
    <w:unhideWhenUsed/>
    <w:rsid w:val="00702D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3407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175F8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75F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427BD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BD1"/>
  </w:style>
  <w:style w:type="character" w:styleId="PageNumber">
    <w:name w:val="page number"/>
    <w:basedOn w:val="DefaultParagraphFont"/>
    <w:uiPriority w:val="99"/>
    <w:semiHidden/>
    <w:unhideWhenUsed/>
    <w:rsid w:val="00427BD1"/>
  </w:style>
  <w:style w:type="character" w:customStyle="1" w:styleId="Heading3Char">
    <w:name w:val="Heading 3 Char"/>
    <w:basedOn w:val="DefaultParagraphFont"/>
    <w:link w:val="Heading3"/>
    <w:uiPriority w:val="9"/>
    <w:rsid w:val="00CF175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0913D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D658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6B2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B25"/>
  </w:style>
  <w:style w:type="paragraph" w:styleId="BalloonText">
    <w:name w:val="Balloon Text"/>
    <w:basedOn w:val="Normal"/>
    <w:link w:val="BalloonTextChar"/>
    <w:uiPriority w:val="99"/>
    <w:semiHidden/>
    <w:unhideWhenUsed/>
    <w:rsid w:val="00186B25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B25"/>
    <w:rPr>
      <w:rFonts w:ascii="Lucida Grande" w:hAnsi="Lucida Grande"/>
      <w:sz w:val="18"/>
      <w:szCs w:val="18"/>
    </w:rPr>
  </w:style>
  <w:style w:type="paragraph" w:styleId="Revision">
    <w:name w:val="Revision"/>
    <w:hidden/>
    <w:uiPriority w:val="99"/>
    <w:semiHidden/>
    <w:rsid w:val="009A006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320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20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20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0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201E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A75B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03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05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77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95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6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471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5079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truest@ucalgary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45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user</dc:creator>
  <cp:lastModifiedBy>Nicole Romanow</cp:lastModifiedBy>
  <cp:revision>4</cp:revision>
  <dcterms:created xsi:type="dcterms:W3CDTF">2021-08-09T21:18:00Z</dcterms:created>
  <dcterms:modified xsi:type="dcterms:W3CDTF">2021-08-25T20:44:00Z</dcterms:modified>
</cp:coreProperties>
</file>